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02B1CA" w14:textId="53EE38C7" w:rsidR="008E57C6" w:rsidRPr="007857A8" w:rsidRDefault="008E57C6" w:rsidP="008E57C6">
      <w:pPr>
        <w:jc w:val="right"/>
        <w:rPr>
          <w:rFonts w:cstheme="minorHAnsi"/>
          <w:b/>
        </w:rPr>
      </w:pPr>
      <w:r w:rsidRPr="007857A8">
        <w:rPr>
          <w:rFonts w:cstheme="minorHAnsi"/>
          <w:b/>
        </w:rPr>
        <w:t xml:space="preserve">Załącznik </w:t>
      </w:r>
      <w:r w:rsidR="007857A8" w:rsidRPr="00415E25">
        <w:rPr>
          <w:rFonts w:cstheme="minorHAnsi"/>
          <w:b/>
        </w:rPr>
        <w:t>1</w:t>
      </w:r>
    </w:p>
    <w:p w14:paraId="3F6B84A6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</w:p>
    <w:p w14:paraId="1ACCAE39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  <w:r w:rsidRPr="007857A8">
        <w:rPr>
          <w:rFonts w:cstheme="minorHAnsi"/>
          <w:b/>
          <w:sz w:val="32"/>
          <w:szCs w:val="20"/>
        </w:rPr>
        <w:t xml:space="preserve">FORMULARZ DLA PODMIOTÓW </w:t>
      </w:r>
      <w:r w:rsidRPr="007857A8">
        <w:rPr>
          <w:rFonts w:cstheme="minorHAnsi"/>
          <w:b/>
          <w:sz w:val="32"/>
          <w:szCs w:val="20"/>
        </w:rPr>
        <w:br/>
        <w:t>PRZYJMUJĄCYCH STAŻYSTĘ</w:t>
      </w:r>
    </w:p>
    <w:p w14:paraId="394472FC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32"/>
          <w:szCs w:val="20"/>
        </w:rPr>
      </w:pPr>
    </w:p>
    <w:p w14:paraId="11FC02D2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sz w:val="24"/>
          <w:szCs w:val="20"/>
        </w:rPr>
      </w:pPr>
      <w:r w:rsidRPr="007857A8">
        <w:rPr>
          <w:rFonts w:cstheme="minorHAnsi"/>
          <w:sz w:val="24"/>
          <w:szCs w:val="20"/>
        </w:rPr>
        <w:t>KONKURS O STAŻ</w:t>
      </w:r>
    </w:p>
    <w:p w14:paraId="0C04DA87" w14:textId="08EAE4D3" w:rsidR="008E57C6" w:rsidRPr="007857A8" w:rsidRDefault="008E57C6" w:rsidP="008E57C6">
      <w:pPr>
        <w:spacing w:after="0" w:line="264" w:lineRule="auto"/>
        <w:jc w:val="center"/>
        <w:rPr>
          <w:rFonts w:cstheme="minorHAnsi"/>
          <w:b/>
          <w:sz w:val="24"/>
          <w:szCs w:val="20"/>
        </w:rPr>
      </w:pPr>
      <w:r w:rsidRPr="007857A8">
        <w:rPr>
          <w:rFonts w:cstheme="minorHAnsi"/>
          <w:b/>
          <w:sz w:val="24"/>
          <w:szCs w:val="20"/>
        </w:rPr>
        <w:t>„</w:t>
      </w:r>
      <w:r w:rsidR="003141C3">
        <w:rPr>
          <w:rFonts w:cstheme="minorHAnsi"/>
          <w:b/>
          <w:sz w:val="24"/>
          <w:szCs w:val="20"/>
        </w:rPr>
        <w:t>Polish Space Fellowship Program</w:t>
      </w:r>
      <w:bookmarkStart w:id="1" w:name="_GoBack"/>
      <w:bookmarkEnd w:id="1"/>
      <w:r w:rsidRPr="007857A8">
        <w:rPr>
          <w:rFonts w:cstheme="minorHAnsi"/>
          <w:b/>
          <w:sz w:val="24"/>
          <w:szCs w:val="20"/>
        </w:rPr>
        <w:t>”</w:t>
      </w:r>
    </w:p>
    <w:p w14:paraId="31403546" w14:textId="77777777" w:rsidR="008E57C6" w:rsidRPr="007857A8" w:rsidRDefault="008E57C6" w:rsidP="008E57C6">
      <w:pPr>
        <w:spacing w:after="0" w:line="264" w:lineRule="auto"/>
        <w:jc w:val="center"/>
        <w:rPr>
          <w:rFonts w:cstheme="minorHAnsi"/>
          <w:sz w:val="24"/>
          <w:szCs w:val="20"/>
        </w:rPr>
      </w:pPr>
      <w:r w:rsidRPr="007857A8">
        <w:rPr>
          <w:rFonts w:cstheme="minorHAnsi"/>
          <w:sz w:val="24"/>
          <w:szCs w:val="20"/>
        </w:rPr>
        <w:t>dla absolwentów studiów na kierunkach technicznych i młodych naukowców</w:t>
      </w:r>
    </w:p>
    <w:p w14:paraId="07489C2B" w14:textId="77777777" w:rsidR="008E57C6" w:rsidRPr="007857A8" w:rsidRDefault="008E57C6" w:rsidP="008E57C6">
      <w:pPr>
        <w:tabs>
          <w:tab w:val="left" w:pos="3490"/>
        </w:tabs>
        <w:rPr>
          <w:rFonts w:cstheme="minorHAnsi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5415"/>
      </w:tblGrid>
      <w:tr w:rsidR="008E57C6" w:rsidRPr="007857A8" w14:paraId="19ED677F" w14:textId="77777777" w:rsidTr="00F15119">
        <w:tc>
          <w:tcPr>
            <w:tcW w:w="3652" w:type="dxa"/>
            <w:vAlign w:val="center"/>
          </w:tcPr>
          <w:p w14:paraId="079BDA04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Nazwa podmiotu:</w:t>
            </w:r>
          </w:p>
        </w:tc>
        <w:tc>
          <w:tcPr>
            <w:tcW w:w="5415" w:type="dxa"/>
            <w:vAlign w:val="center"/>
          </w:tcPr>
          <w:p w14:paraId="01078E5E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76B3B20" w14:textId="77777777" w:rsidTr="00F15119">
        <w:tc>
          <w:tcPr>
            <w:tcW w:w="3652" w:type="dxa"/>
            <w:vAlign w:val="center"/>
          </w:tcPr>
          <w:p w14:paraId="43A8213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Wielkość podmiotu:</w:t>
            </w:r>
          </w:p>
        </w:tc>
        <w:tc>
          <w:tcPr>
            <w:tcW w:w="5415" w:type="dxa"/>
            <w:vAlign w:val="center"/>
          </w:tcPr>
          <w:p w14:paraId="240F3B86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32409FF" w14:textId="77777777" w:rsidTr="00F15119">
        <w:tc>
          <w:tcPr>
            <w:tcW w:w="3652" w:type="dxa"/>
            <w:vAlign w:val="center"/>
          </w:tcPr>
          <w:p w14:paraId="67C82459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Adres podmiotu:</w:t>
            </w:r>
          </w:p>
        </w:tc>
        <w:tc>
          <w:tcPr>
            <w:tcW w:w="5415" w:type="dxa"/>
            <w:vAlign w:val="center"/>
          </w:tcPr>
          <w:p w14:paraId="04274F90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7BD36A93" w14:textId="77777777" w:rsidTr="00F15119">
        <w:tc>
          <w:tcPr>
            <w:tcW w:w="3652" w:type="dxa"/>
            <w:vAlign w:val="center"/>
          </w:tcPr>
          <w:p w14:paraId="48A06ECD" w14:textId="373906BC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Osoba do kontaktu w sprawie</w:t>
            </w:r>
            <w:r w:rsidR="004E12B4" w:rsidRPr="007857A8">
              <w:rPr>
                <w:rFonts w:cstheme="minorHAnsi"/>
                <w:sz w:val="18"/>
                <w:szCs w:val="20"/>
              </w:rPr>
              <w:t xml:space="preserve"> konkursu:</w:t>
            </w:r>
          </w:p>
        </w:tc>
        <w:tc>
          <w:tcPr>
            <w:tcW w:w="5415" w:type="dxa"/>
            <w:vAlign w:val="center"/>
          </w:tcPr>
          <w:p w14:paraId="4DC78F5B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0924BCA5" w14:textId="77777777" w:rsidTr="00F15119">
        <w:tc>
          <w:tcPr>
            <w:tcW w:w="3652" w:type="dxa"/>
            <w:vAlign w:val="center"/>
          </w:tcPr>
          <w:p w14:paraId="78AC856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Główne obszary działalności rynkowej podmiotu:</w:t>
            </w:r>
          </w:p>
        </w:tc>
        <w:tc>
          <w:tcPr>
            <w:tcW w:w="5415" w:type="dxa"/>
            <w:vAlign w:val="center"/>
          </w:tcPr>
          <w:p w14:paraId="0D86D84D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087E7A03" w14:textId="77777777" w:rsidTr="00F15119">
        <w:tc>
          <w:tcPr>
            <w:tcW w:w="3652" w:type="dxa"/>
            <w:vAlign w:val="center"/>
          </w:tcPr>
          <w:p w14:paraId="6165C208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Wymagania od kandydatów</w:t>
            </w:r>
          </w:p>
          <w:p w14:paraId="17D1A0AC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(np. ukończony kierunek studiów, specjalizacja, posiadane certyfikaty, dotychczasowe doświadczenie zawodowe, znajomość języków obcych, itp.):</w:t>
            </w:r>
          </w:p>
        </w:tc>
        <w:tc>
          <w:tcPr>
            <w:tcW w:w="5415" w:type="dxa"/>
            <w:vAlign w:val="center"/>
          </w:tcPr>
          <w:p w14:paraId="600DB24F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38526588" w14:textId="77777777" w:rsidTr="00F15119">
        <w:tc>
          <w:tcPr>
            <w:tcW w:w="3652" w:type="dxa"/>
            <w:vAlign w:val="center"/>
          </w:tcPr>
          <w:p w14:paraId="771B7B7C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Ogólny opis stanowiska pracy:</w:t>
            </w:r>
          </w:p>
        </w:tc>
        <w:tc>
          <w:tcPr>
            <w:tcW w:w="5415" w:type="dxa"/>
            <w:vAlign w:val="center"/>
          </w:tcPr>
          <w:p w14:paraId="745D3F4D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  <w:tr w:rsidR="008E57C6" w:rsidRPr="007857A8" w14:paraId="59504293" w14:textId="77777777" w:rsidTr="00F15119">
        <w:tc>
          <w:tcPr>
            <w:tcW w:w="3652" w:type="dxa"/>
            <w:vAlign w:val="center"/>
          </w:tcPr>
          <w:p w14:paraId="4C0DF649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</w:p>
          <w:p w14:paraId="4EAE2D3A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  <w:r w:rsidRPr="007857A8">
              <w:rPr>
                <w:rFonts w:cstheme="minorHAnsi"/>
                <w:sz w:val="18"/>
                <w:szCs w:val="20"/>
              </w:rPr>
              <w:t>Data i podpis:</w:t>
            </w:r>
          </w:p>
          <w:p w14:paraId="0B09FAB1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18"/>
                <w:szCs w:val="20"/>
              </w:rPr>
            </w:pPr>
          </w:p>
        </w:tc>
        <w:tc>
          <w:tcPr>
            <w:tcW w:w="5415" w:type="dxa"/>
            <w:vAlign w:val="center"/>
          </w:tcPr>
          <w:p w14:paraId="18E30C01" w14:textId="77777777" w:rsidR="008E57C6" w:rsidRPr="007857A8" w:rsidRDefault="008E57C6" w:rsidP="00F15119">
            <w:pPr>
              <w:tabs>
                <w:tab w:val="left" w:pos="3490"/>
              </w:tabs>
              <w:spacing w:after="0"/>
              <w:rPr>
                <w:rFonts w:cstheme="minorHAnsi"/>
                <w:sz w:val="20"/>
                <w:szCs w:val="20"/>
              </w:rPr>
            </w:pPr>
          </w:p>
        </w:tc>
      </w:tr>
    </w:tbl>
    <w:p w14:paraId="7716F4CA" w14:textId="77777777" w:rsidR="008E57C6" w:rsidRPr="007857A8" w:rsidRDefault="008E57C6" w:rsidP="008E57C6">
      <w:pPr>
        <w:tabs>
          <w:tab w:val="left" w:pos="3490"/>
        </w:tabs>
        <w:jc w:val="both"/>
        <w:rPr>
          <w:rFonts w:cstheme="minorHAnsi"/>
          <w:sz w:val="18"/>
        </w:rPr>
      </w:pPr>
    </w:p>
    <w:p w14:paraId="46B9DF18" w14:textId="77777777" w:rsidR="008E57C6" w:rsidRPr="007857A8" w:rsidRDefault="008E57C6" w:rsidP="008E57C6">
      <w:pPr>
        <w:tabs>
          <w:tab w:val="left" w:pos="3490"/>
        </w:tabs>
        <w:ind w:left="-142"/>
        <w:jc w:val="both"/>
        <w:rPr>
          <w:rFonts w:cstheme="minorHAnsi"/>
          <w:sz w:val="18"/>
        </w:rPr>
      </w:pPr>
      <w:r w:rsidRPr="007857A8">
        <w:rPr>
          <w:rFonts w:cstheme="minorHAnsi"/>
          <w:sz w:val="18"/>
        </w:rPr>
        <w:t xml:space="preserve">Wniosek należy wypełnić elektronicznie i </w:t>
      </w:r>
      <w:r w:rsidRPr="007857A8">
        <w:rPr>
          <w:rFonts w:cstheme="minorHAnsi"/>
          <w:sz w:val="18"/>
          <w:u w:val="single"/>
        </w:rPr>
        <w:t xml:space="preserve">w wersji edytowalnej </w:t>
      </w:r>
      <w:r w:rsidRPr="007857A8">
        <w:rPr>
          <w:rFonts w:cstheme="minorHAnsi"/>
          <w:b/>
          <w:bCs/>
          <w:sz w:val="18"/>
          <w:u w:val="single"/>
        </w:rPr>
        <w:t>oraz</w:t>
      </w:r>
      <w:r w:rsidRPr="007857A8">
        <w:rPr>
          <w:rFonts w:cstheme="minorHAnsi"/>
          <w:sz w:val="18"/>
          <w:u w:val="single"/>
        </w:rPr>
        <w:t xml:space="preserve"> w formie skanu</w:t>
      </w:r>
      <w:r w:rsidRPr="007857A8">
        <w:rPr>
          <w:rFonts w:cstheme="minorHAnsi"/>
          <w:sz w:val="18"/>
        </w:rPr>
        <w:t xml:space="preserve"> z podpisem przesłać na adres </w:t>
      </w:r>
      <w:hyperlink r:id="rId8" w:history="1">
        <w:r w:rsidRPr="007857A8">
          <w:rPr>
            <w:rStyle w:val="Hipercze"/>
            <w:rFonts w:cstheme="minorHAnsi"/>
            <w:sz w:val="18"/>
          </w:rPr>
          <w:t>staze@space.biz.pl</w:t>
        </w:r>
      </w:hyperlink>
      <w:r w:rsidRPr="007857A8">
        <w:rPr>
          <w:rFonts w:cstheme="minorHAnsi"/>
          <w:sz w:val="18"/>
        </w:rPr>
        <w:t xml:space="preserve">. Jedynie przesłanie </w:t>
      </w:r>
      <w:r w:rsidRPr="007857A8">
        <w:rPr>
          <w:rFonts w:cstheme="minorHAnsi"/>
          <w:b/>
          <w:bCs/>
          <w:sz w:val="18"/>
        </w:rPr>
        <w:t>obu</w:t>
      </w:r>
      <w:r w:rsidRPr="007857A8">
        <w:rPr>
          <w:rFonts w:cstheme="minorHAnsi"/>
          <w:sz w:val="18"/>
        </w:rPr>
        <w:t xml:space="preserve"> plików będzie uznawane przez organizatorów za zgłoszenie podmiotu do konkursu.</w:t>
      </w:r>
    </w:p>
    <w:p w14:paraId="63B08358" w14:textId="6C589549" w:rsidR="008E57C6" w:rsidRPr="007857A8" w:rsidRDefault="008E57C6" w:rsidP="008E57C6">
      <w:pPr>
        <w:tabs>
          <w:tab w:val="left" w:pos="3490"/>
        </w:tabs>
        <w:ind w:left="-142"/>
        <w:jc w:val="both"/>
        <w:rPr>
          <w:rFonts w:cstheme="minorHAnsi"/>
          <w:sz w:val="18"/>
        </w:rPr>
      </w:pPr>
      <w:r w:rsidRPr="007857A8">
        <w:rPr>
          <w:rFonts w:cstheme="minorHAnsi"/>
          <w:sz w:val="18"/>
        </w:rPr>
        <w:t xml:space="preserve">Wysyłanie niniejszego formularza na adres </w:t>
      </w:r>
      <w:hyperlink r:id="rId9" w:history="1">
        <w:r w:rsidRPr="007857A8">
          <w:rPr>
            <w:rStyle w:val="Hipercze"/>
            <w:rFonts w:cstheme="minorHAnsi"/>
            <w:sz w:val="18"/>
          </w:rPr>
          <w:t>staze@space.biz.pl</w:t>
        </w:r>
      </w:hyperlink>
      <w:r w:rsidRPr="007857A8">
        <w:rPr>
          <w:rFonts w:cstheme="minorHAnsi"/>
          <w:sz w:val="18"/>
        </w:rPr>
        <w:t xml:space="preserve"> </w:t>
      </w:r>
      <w:hyperlink r:id="rId10" w:history="1"/>
      <w:r w:rsidRPr="007857A8">
        <w:rPr>
          <w:rFonts w:cstheme="minorHAnsi"/>
          <w:sz w:val="18"/>
        </w:rPr>
        <w:t xml:space="preserve">równoznaczne jest ze zgłoszeniem do udziału </w:t>
      </w:r>
      <w:r w:rsidRPr="007857A8">
        <w:rPr>
          <w:rFonts w:cstheme="minorHAnsi"/>
          <w:sz w:val="18"/>
        </w:rPr>
        <w:br/>
        <w:t>w KONKURSIE O STAŻ „</w:t>
      </w:r>
      <w:r w:rsidR="00F74DB1">
        <w:rPr>
          <w:rFonts w:cstheme="minorHAnsi"/>
          <w:sz w:val="18"/>
        </w:rPr>
        <w:t>Polish Space Fellowship Program</w:t>
      </w:r>
      <w:r w:rsidRPr="007857A8">
        <w:rPr>
          <w:rFonts w:cstheme="minorHAnsi"/>
          <w:sz w:val="18"/>
        </w:rPr>
        <w:t>” i zaakceptowaniem regulaminu KONKURSU O STAŻ „</w:t>
      </w:r>
      <w:r w:rsidR="00F74DB1" w:rsidRPr="00F74DB1">
        <w:rPr>
          <w:rFonts w:cstheme="minorHAnsi"/>
          <w:sz w:val="18"/>
        </w:rPr>
        <w:t>Polish Space Fellowship Program</w:t>
      </w:r>
      <w:r w:rsidRPr="007857A8">
        <w:rPr>
          <w:rFonts w:cstheme="minorHAnsi"/>
          <w:sz w:val="18"/>
        </w:rPr>
        <w:t xml:space="preserve">” dostępnym na </w:t>
      </w:r>
      <w:hyperlink r:id="rId11" w:history="1">
        <w:r w:rsidRPr="007857A8">
          <w:rPr>
            <w:rStyle w:val="Hipercze"/>
            <w:rFonts w:cstheme="minorHAnsi"/>
            <w:sz w:val="18"/>
          </w:rPr>
          <w:t>www.space.biz.pl</w:t>
        </w:r>
      </w:hyperlink>
      <w:r w:rsidRPr="007857A8">
        <w:rPr>
          <w:rFonts w:cstheme="minorHAnsi"/>
        </w:rPr>
        <w:t>.</w:t>
      </w:r>
    </w:p>
    <w:p w14:paraId="0ACBB84E" w14:textId="77777777" w:rsidR="00CF5261" w:rsidRPr="007857A8" w:rsidRDefault="00CF5261" w:rsidP="008E57C6">
      <w:pPr>
        <w:rPr>
          <w:rFonts w:cstheme="minorHAnsi"/>
        </w:rPr>
      </w:pPr>
    </w:p>
    <w:sectPr w:rsidR="00CF5261" w:rsidRPr="007857A8" w:rsidSect="00D707EE"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417" w:bottom="1418" w:left="1417" w:header="563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7A0F8" w14:textId="77777777" w:rsidR="00527788" w:rsidRDefault="00527788" w:rsidP="00082279">
      <w:pPr>
        <w:spacing w:after="0"/>
      </w:pPr>
      <w:r>
        <w:separator/>
      </w:r>
    </w:p>
  </w:endnote>
  <w:endnote w:type="continuationSeparator" w:id="0">
    <w:p w14:paraId="24D4F6EE" w14:textId="77777777" w:rsidR="00527788" w:rsidRDefault="00527788" w:rsidP="00082279">
      <w:pPr>
        <w:spacing w:after="0"/>
      </w:pPr>
      <w:r>
        <w:continuationSeparator/>
      </w:r>
    </w:p>
  </w:endnote>
  <w:endnote w:type="continuationNotice" w:id="1">
    <w:p w14:paraId="5877D6F4" w14:textId="77777777" w:rsidR="00527788" w:rsidRDefault="005277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71988877"/>
      <w:docPartObj>
        <w:docPartGallery w:val="Page Numbers (Bottom of Page)"/>
        <w:docPartUnique/>
      </w:docPartObj>
    </w:sdtPr>
    <w:sdtEndPr/>
    <w:sdtContent>
      <w:p w14:paraId="0A4F598E" w14:textId="5A59C9D4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09D6">
          <w:rPr>
            <w:noProof/>
          </w:rPr>
          <w:t>4</w:t>
        </w:r>
        <w:r>
          <w:fldChar w:fldCharType="end"/>
        </w:r>
      </w:p>
    </w:sdtContent>
  </w:sdt>
  <w:p w14:paraId="48273705" w14:textId="77777777" w:rsidR="005B275D" w:rsidRDefault="005B275D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6274797"/>
      <w:docPartObj>
        <w:docPartGallery w:val="Page Numbers (Bottom of Page)"/>
        <w:docPartUnique/>
      </w:docPartObj>
    </w:sdtPr>
    <w:sdtEndPr/>
    <w:sdtContent>
      <w:p w14:paraId="0F76C306" w14:textId="780ADB16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09D6">
          <w:rPr>
            <w:noProof/>
          </w:rPr>
          <w:t>3</w:t>
        </w:r>
        <w:r>
          <w:fldChar w:fldCharType="end"/>
        </w:r>
      </w:p>
    </w:sdtContent>
  </w:sdt>
  <w:p w14:paraId="75426703" w14:textId="77777777" w:rsidR="005B275D" w:rsidRDefault="005B275D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74481082"/>
      <w:docPartObj>
        <w:docPartGallery w:val="Page Numbers (Bottom of Page)"/>
        <w:docPartUnique/>
      </w:docPartObj>
    </w:sdtPr>
    <w:sdtEndPr/>
    <w:sdtContent>
      <w:p w14:paraId="119A2647" w14:textId="3BA5BAC3" w:rsidR="005B275D" w:rsidRDefault="005B27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41C3">
          <w:rPr>
            <w:noProof/>
          </w:rPr>
          <w:t>1</w:t>
        </w:r>
        <w:r>
          <w:fldChar w:fldCharType="end"/>
        </w:r>
      </w:p>
    </w:sdtContent>
  </w:sdt>
  <w:p w14:paraId="0D327062" w14:textId="77777777" w:rsidR="005B275D" w:rsidRDefault="005B275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A1854" w14:textId="77777777" w:rsidR="00527788" w:rsidRDefault="00527788" w:rsidP="00082279">
      <w:pPr>
        <w:spacing w:after="0"/>
      </w:pPr>
      <w:bookmarkStart w:id="0" w:name="_Hlk67382961"/>
      <w:bookmarkEnd w:id="0"/>
      <w:r>
        <w:separator/>
      </w:r>
    </w:p>
  </w:footnote>
  <w:footnote w:type="continuationSeparator" w:id="0">
    <w:p w14:paraId="6E82D159" w14:textId="77777777" w:rsidR="00527788" w:rsidRDefault="00527788" w:rsidP="00082279">
      <w:pPr>
        <w:spacing w:after="0"/>
      </w:pPr>
      <w:r>
        <w:continuationSeparator/>
      </w:r>
    </w:p>
  </w:footnote>
  <w:footnote w:type="continuationNotice" w:id="1">
    <w:p w14:paraId="24E9CB8D" w14:textId="77777777" w:rsidR="00527788" w:rsidRDefault="00527788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F971B" w14:textId="03520046" w:rsidR="008E57C6" w:rsidRDefault="00D707EE" w:rsidP="008E57C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7456" behindDoc="0" locked="0" layoutInCell="1" allowOverlap="1" wp14:anchorId="18C68AF6" wp14:editId="76566E85">
          <wp:simplePos x="0" y="0"/>
          <wp:positionH relativeFrom="column">
            <wp:posOffset>114300</wp:posOffset>
          </wp:positionH>
          <wp:positionV relativeFrom="paragraph">
            <wp:posOffset>-97155</wp:posOffset>
          </wp:positionV>
          <wp:extent cx="1139825" cy="1048385"/>
          <wp:effectExtent l="0" t="0" r="0" b="0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1048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857A8"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F19B48B" wp14:editId="2F16D9F7">
              <wp:simplePos x="0" y="0"/>
              <wp:positionH relativeFrom="column">
                <wp:posOffset>3415030</wp:posOffset>
              </wp:positionH>
              <wp:positionV relativeFrom="paragraph">
                <wp:posOffset>7620</wp:posOffset>
              </wp:positionV>
              <wp:extent cx="2681605" cy="1404620"/>
              <wp:effectExtent l="0" t="0" r="4445" b="317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8160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1833F3" w14:textId="39902548" w:rsidR="007857A8" w:rsidRDefault="007857A8" w:rsidP="007857A8">
                          <w:pPr>
                            <w:pStyle w:val="Nagwek"/>
                            <w:jc w:val="right"/>
                            <w:rPr>
                              <w:b/>
                              <w:color w:val="1F497D"/>
                              <w:sz w:val="20"/>
                            </w:rPr>
                          </w:pPr>
                          <w:bookmarkStart w:id="2" w:name="_Hlk67382988"/>
                          <w:bookmarkEnd w:id="2"/>
                          <w:r>
                            <w:rPr>
                              <w:noProof/>
                              <w:lang w:eastAsia="pl-PL"/>
                            </w:rPr>
                            <w:drawing>
                              <wp:inline distT="0" distB="0" distL="0" distR="0" wp14:anchorId="69F31D03" wp14:editId="68BA0FB6">
                                <wp:extent cx="2404699" cy="838147"/>
                                <wp:effectExtent l="0" t="0" r="0" b="635"/>
                                <wp:docPr id="7" name="Obraz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Obraz 1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469795" cy="8608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5569E34" w14:textId="281F8F36" w:rsidR="007857A8" w:rsidRPr="00722700" w:rsidRDefault="007857A8" w:rsidP="00722700">
                          <w:pPr>
                            <w:pStyle w:val="Nagwek"/>
                            <w:ind w:left="709"/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</w:pPr>
                          <w:r w:rsidRPr="00722700">
                            <w:rPr>
                              <w:b/>
                              <w:color w:val="1F497D"/>
                              <w:sz w:val="18"/>
                              <w:szCs w:val="18"/>
                            </w:rPr>
                            <w:t>Związek Pracodawców Sektora Kosmicznego</w:t>
                          </w:r>
                        </w:p>
                        <w:p w14:paraId="77001F42" w14:textId="4114B540" w:rsidR="007857A8" w:rsidRPr="00722700" w:rsidRDefault="00722700" w:rsidP="00722700">
                          <w:pPr>
                            <w:pStyle w:val="Nagwek"/>
                            <w:ind w:left="709"/>
                            <w:rPr>
                              <w:color w:val="1F497D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1F497D"/>
                              <w:sz w:val="18"/>
                              <w:szCs w:val="18"/>
                            </w:rPr>
                            <w:t>A</w:t>
                          </w:r>
                          <w:r w:rsidR="007857A8" w:rsidRPr="00722700">
                            <w:rPr>
                              <w:color w:val="1F497D"/>
                              <w:sz w:val="18"/>
                              <w:szCs w:val="18"/>
                            </w:rPr>
                            <w:t>l. Jerozolimskie 202</w:t>
                          </w:r>
                        </w:p>
                        <w:p w14:paraId="5ABC162B" w14:textId="3121D1F4" w:rsidR="007857A8" w:rsidRPr="008E25F6" w:rsidRDefault="007857A8" w:rsidP="00722700">
                          <w:pPr>
                            <w:tabs>
                              <w:tab w:val="right" w:pos="5644"/>
                            </w:tabs>
                            <w:ind w:left="709"/>
                          </w:pPr>
                          <w:r w:rsidRPr="00722700">
                            <w:rPr>
                              <w:color w:val="1F497D"/>
                              <w:sz w:val="18"/>
                              <w:szCs w:val="18"/>
                            </w:rPr>
                            <w:t>02-486 Warszawa</w:t>
                          </w:r>
                        </w:p>
                        <w:p w14:paraId="6017D3AC" w14:textId="4D465808" w:rsidR="008E57C6" w:rsidRDefault="008E57C6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F19B48B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268.9pt;margin-top:.6pt;width:211.1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" stroked="f">
              <v:textbox style="mso-fit-shape-to-text:t">
                <w:txbxContent>
                  <w:p w14:paraId="6F1833F3" w14:textId="39902548" w:rsidR="007857A8" w:rsidRDefault="007857A8" w:rsidP="007857A8">
                    <w:pPr>
                      <w:pStyle w:val="Nagwek"/>
                      <w:jc w:val="right"/>
                      <w:rPr>
                        <w:b/>
                        <w:color w:val="1F497D"/>
                        <w:sz w:val="20"/>
                      </w:rPr>
                    </w:pPr>
                    <w:bookmarkStart w:id="3" w:name="_Hlk67382988"/>
                    <w:bookmarkEnd w:id="3"/>
                    <w:r>
                      <w:rPr>
                        <w:noProof/>
                        <w:lang w:eastAsia="pl-PL"/>
                      </w:rPr>
                      <w:drawing>
                        <wp:inline distT="0" distB="0" distL="0" distR="0" wp14:anchorId="69F31D03" wp14:editId="68BA0FB6">
                          <wp:extent cx="2404699" cy="838147"/>
                          <wp:effectExtent l="0" t="0" r="0" b="635"/>
                          <wp:docPr id="7" name="Obraz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Obraz 1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469795" cy="8608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5569E34" w14:textId="281F8F36" w:rsidR="007857A8" w:rsidRPr="00722700" w:rsidRDefault="007857A8" w:rsidP="00722700">
                    <w:pPr>
                      <w:pStyle w:val="Nagwek"/>
                      <w:ind w:left="709"/>
                      <w:rPr>
                        <w:b/>
                        <w:color w:val="1F497D"/>
                        <w:sz w:val="18"/>
                        <w:szCs w:val="18"/>
                      </w:rPr>
                    </w:pPr>
                    <w:r w:rsidRPr="00722700">
                      <w:rPr>
                        <w:b/>
                        <w:color w:val="1F497D"/>
                        <w:sz w:val="18"/>
                        <w:szCs w:val="18"/>
                      </w:rPr>
                      <w:t>Związek Pracodawców Sektora Kosmicznego</w:t>
                    </w:r>
                  </w:p>
                  <w:p w14:paraId="77001F42" w14:textId="4114B540" w:rsidR="007857A8" w:rsidRPr="00722700" w:rsidRDefault="00722700" w:rsidP="00722700">
                    <w:pPr>
                      <w:pStyle w:val="Nagwek"/>
                      <w:ind w:left="709"/>
                      <w:rPr>
                        <w:color w:val="1F497D"/>
                        <w:sz w:val="18"/>
                        <w:szCs w:val="18"/>
                      </w:rPr>
                    </w:pPr>
                    <w:r>
                      <w:rPr>
                        <w:color w:val="1F497D"/>
                        <w:sz w:val="18"/>
                        <w:szCs w:val="18"/>
                      </w:rPr>
                      <w:t>A</w:t>
                    </w:r>
                    <w:r w:rsidR="007857A8" w:rsidRPr="00722700">
                      <w:rPr>
                        <w:color w:val="1F497D"/>
                        <w:sz w:val="18"/>
                        <w:szCs w:val="18"/>
                      </w:rPr>
                      <w:t>l. Jerozolimskie 202</w:t>
                    </w:r>
                  </w:p>
                  <w:p w14:paraId="5ABC162B" w14:textId="3121D1F4" w:rsidR="007857A8" w:rsidRPr="008E25F6" w:rsidRDefault="007857A8" w:rsidP="00722700">
                    <w:pPr>
                      <w:tabs>
                        <w:tab w:val="right" w:pos="5644"/>
                      </w:tabs>
                      <w:ind w:left="709"/>
                    </w:pPr>
                    <w:r w:rsidRPr="00722700">
                      <w:rPr>
                        <w:color w:val="1F497D"/>
                        <w:sz w:val="18"/>
                        <w:szCs w:val="18"/>
                      </w:rPr>
                      <w:t>02-486 Warszawa</w:t>
                    </w:r>
                  </w:p>
                  <w:p w14:paraId="6017D3AC" w14:textId="4D465808" w:rsidR="008E57C6" w:rsidRDefault="008E57C6"/>
                </w:txbxContent>
              </v:textbox>
              <w10:wrap type="square"/>
            </v:shape>
          </w:pict>
        </mc:Fallback>
      </mc:AlternateContent>
    </w:r>
    <w:r w:rsidR="008E57C6" w:rsidRPr="008E25F6">
      <w:t xml:space="preserve">                                                          </w:t>
    </w:r>
    <w:r w:rsidR="008E57C6">
      <w:tab/>
    </w:r>
  </w:p>
  <w:p w14:paraId="78D95DAE" w14:textId="4B512700" w:rsidR="008E57C6" w:rsidRPr="008E25F6" w:rsidRDefault="008E57C6" w:rsidP="007857A8">
    <w:pPr>
      <w:pStyle w:val="Nagwek"/>
    </w:pPr>
    <w:r>
      <w:tab/>
    </w:r>
  </w:p>
  <w:p w14:paraId="45EBC9AE" w14:textId="04121216" w:rsidR="008E57C6" w:rsidRPr="008E25F6" w:rsidRDefault="008E57C6" w:rsidP="008E57C6">
    <w:pPr>
      <w:spacing w:after="0"/>
      <w:jc w:val="center"/>
      <w:rPr>
        <w:b/>
        <w:bCs/>
        <w:sz w:val="28"/>
        <w:szCs w:val="28"/>
      </w:rPr>
    </w:pPr>
  </w:p>
  <w:p w14:paraId="01A50097" w14:textId="3D5C2784" w:rsidR="008E57C6" w:rsidRPr="008E25F6" w:rsidRDefault="00D707EE" w:rsidP="00D707EE">
    <w:pPr>
      <w:tabs>
        <w:tab w:val="left" w:pos="1815"/>
      </w:tabs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</w:p>
  <w:p w14:paraId="3214554E" w14:textId="289D650E" w:rsidR="008E57C6" w:rsidRPr="008E25F6" w:rsidRDefault="00D707EE" w:rsidP="00D707EE">
    <w:pPr>
      <w:tabs>
        <w:tab w:val="left" w:pos="1740"/>
      </w:tabs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ab/>
    </w:r>
  </w:p>
  <w:p w14:paraId="5D1D9801" w14:textId="20853C0D" w:rsidR="008E57C6" w:rsidRPr="00D707EE" w:rsidRDefault="00D707EE" w:rsidP="00D707EE">
    <w:pPr>
      <w:contextualSpacing/>
    </w:pPr>
    <w:r>
      <w:rPr>
        <w:noProof/>
        <w:lang w:eastAsia="pl-PL"/>
      </w:rPr>
      <w:drawing>
        <wp:inline distT="0" distB="0" distL="0" distR="0" wp14:anchorId="4E8D553B" wp14:editId="1F0B8696">
          <wp:extent cx="1962150" cy="981075"/>
          <wp:effectExtent l="0" t="0" r="0" b="9525"/>
          <wp:docPr id="6" name="Obraz 6" descr="Obraz zawierający tekst&#10;&#10;Opis wygenerowany automatyczni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Obraz 38" descr="Obraz zawierający tekst&#10;&#10;Opis wygenerowany automatycznie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962150" cy="981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57C6" w:rsidRPr="008E25F6">
      <w:t xml:space="preserve">                          </w:t>
    </w:r>
    <w:r>
      <w:t xml:space="preserve">                               </w:t>
    </w:r>
  </w:p>
  <w:p w14:paraId="5D49F218" w14:textId="77777777" w:rsidR="008E57C6" w:rsidRDefault="008E57C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52ADE"/>
    <w:multiLevelType w:val="hybridMultilevel"/>
    <w:tmpl w:val="0AD884F0"/>
    <w:lvl w:ilvl="0" w:tplc="DAC414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46A1F"/>
    <w:multiLevelType w:val="hybridMultilevel"/>
    <w:tmpl w:val="E99E0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402DFD"/>
    <w:multiLevelType w:val="hybridMultilevel"/>
    <w:tmpl w:val="F668B5F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67F5B"/>
    <w:multiLevelType w:val="hybridMultilevel"/>
    <w:tmpl w:val="BF661CF4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1">
      <w:start w:val="1"/>
      <w:numFmt w:val="decimal"/>
      <w:lvlText w:val="%3)"/>
      <w:lvlJc w:val="lef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D85A13"/>
    <w:multiLevelType w:val="hybridMultilevel"/>
    <w:tmpl w:val="D74CFEC8"/>
    <w:lvl w:ilvl="0" w:tplc="E6B674B4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8124B1"/>
    <w:multiLevelType w:val="hybridMultilevel"/>
    <w:tmpl w:val="7B2004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7BDC"/>
    <w:multiLevelType w:val="hybridMultilevel"/>
    <w:tmpl w:val="0C28DCCA"/>
    <w:lvl w:ilvl="0" w:tplc="0415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5743327"/>
    <w:multiLevelType w:val="hybridMultilevel"/>
    <w:tmpl w:val="CB10DEB8"/>
    <w:lvl w:ilvl="0" w:tplc="DD0A7A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63B107F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83852"/>
    <w:multiLevelType w:val="hybridMultilevel"/>
    <w:tmpl w:val="4838FF2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D45280"/>
    <w:multiLevelType w:val="hybridMultilevel"/>
    <w:tmpl w:val="5A526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70B1A"/>
    <w:multiLevelType w:val="hybridMultilevel"/>
    <w:tmpl w:val="BF965B36"/>
    <w:lvl w:ilvl="0" w:tplc="688EAE2E">
      <w:start w:val="1"/>
      <w:numFmt w:val="lowerLetter"/>
      <w:lvlText w:val="%1)"/>
      <w:lvlJc w:val="left"/>
      <w:pPr>
        <w:ind w:left="106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4" w:hanging="360"/>
      </w:pPr>
    </w:lvl>
    <w:lvl w:ilvl="2" w:tplc="0415001B" w:tentative="1">
      <w:start w:val="1"/>
      <w:numFmt w:val="lowerRoman"/>
      <w:lvlText w:val="%3."/>
      <w:lvlJc w:val="right"/>
      <w:pPr>
        <w:ind w:left="2504" w:hanging="180"/>
      </w:pPr>
    </w:lvl>
    <w:lvl w:ilvl="3" w:tplc="0415000F" w:tentative="1">
      <w:start w:val="1"/>
      <w:numFmt w:val="decimal"/>
      <w:lvlText w:val="%4."/>
      <w:lvlJc w:val="left"/>
      <w:pPr>
        <w:ind w:left="3224" w:hanging="360"/>
      </w:pPr>
    </w:lvl>
    <w:lvl w:ilvl="4" w:tplc="04150019" w:tentative="1">
      <w:start w:val="1"/>
      <w:numFmt w:val="lowerLetter"/>
      <w:lvlText w:val="%5."/>
      <w:lvlJc w:val="left"/>
      <w:pPr>
        <w:ind w:left="3944" w:hanging="360"/>
      </w:pPr>
    </w:lvl>
    <w:lvl w:ilvl="5" w:tplc="0415001B" w:tentative="1">
      <w:start w:val="1"/>
      <w:numFmt w:val="lowerRoman"/>
      <w:lvlText w:val="%6."/>
      <w:lvlJc w:val="right"/>
      <w:pPr>
        <w:ind w:left="4664" w:hanging="180"/>
      </w:pPr>
    </w:lvl>
    <w:lvl w:ilvl="6" w:tplc="0415000F" w:tentative="1">
      <w:start w:val="1"/>
      <w:numFmt w:val="decimal"/>
      <w:lvlText w:val="%7."/>
      <w:lvlJc w:val="left"/>
      <w:pPr>
        <w:ind w:left="5384" w:hanging="360"/>
      </w:pPr>
    </w:lvl>
    <w:lvl w:ilvl="7" w:tplc="04150019" w:tentative="1">
      <w:start w:val="1"/>
      <w:numFmt w:val="lowerLetter"/>
      <w:lvlText w:val="%8."/>
      <w:lvlJc w:val="left"/>
      <w:pPr>
        <w:ind w:left="6104" w:hanging="360"/>
      </w:pPr>
    </w:lvl>
    <w:lvl w:ilvl="8" w:tplc="0415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12" w15:restartNumberingAfterBreak="0">
    <w:nsid w:val="1DD06BF2"/>
    <w:multiLevelType w:val="hybridMultilevel"/>
    <w:tmpl w:val="0A361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226288"/>
    <w:multiLevelType w:val="hybridMultilevel"/>
    <w:tmpl w:val="56CA0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C3140"/>
    <w:multiLevelType w:val="hybridMultilevel"/>
    <w:tmpl w:val="83328FF6"/>
    <w:lvl w:ilvl="0" w:tplc="A9D4BD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000325"/>
    <w:multiLevelType w:val="hybridMultilevel"/>
    <w:tmpl w:val="B8FE7A9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2F254B"/>
    <w:multiLevelType w:val="hybridMultilevel"/>
    <w:tmpl w:val="D502337E"/>
    <w:lvl w:ilvl="0" w:tplc="5EA68F86">
      <w:start w:val="1"/>
      <w:numFmt w:val="decimal"/>
      <w:lvlText w:val="%1)"/>
      <w:lvlJc w:val="left"/>
      <w:pPr>
        <w:ind w:left="644" w:hanging="360"/>
      </w:pPr>
      <w:rPr>
        <w:rFonts w:asciiTheme="minorHAnsi" w:hAnsi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23A3BC1"/>
    <w:multiLevelType w:val="hybridMultilevel"/>
    <w:tmpl w:val="5D54BA16"/>
    <w:lvl w:ilvl="0" w:tplc="8C4250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553950"/>
    <w:multiLevelType w:val="hybridMultilevel"/>
    <w:tmpl w:val="089499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113720"/>
    <w:multiLevelType w:val="hybridMultilevel"/>
    <w:tmpl w:val="F0129DA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51AE6"/>
    <w:multiLevelType w:val="hybridMultilevel"/>
    <w:tmpl w:val="FD567C60"/>
    <w:lvl w:ilvl="0" w:tplc="EF92716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3F076B"/>
    <w:multiLevelType w:val="hybridMultilevel"/>
    <w:tmpl w:val="0CA44D66"/>
    <w:lvl w:ilvl="0" w:tplc="AB28BD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B22A46"/>
    <w:multiLevelType w:val="hybridMultilevel"/>
    <w:tmpl w:val="004CA2EE"/>
    <w:lvl w:ilvl="0" w:tplc="15ACC500">
      <w:start w:val="1"/>
      <w:numFmt w:val="decimal"/>
      <w:lvlText w:val="%1."/>
      <w:lvlJc w:val="left"/>
      <w:pPr>
        <w:ind w:left="780" w:hanging="42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F730CD"/>
    <w:multiLevelType w:val="hybridMultilevel"/>
    <w:tmpl w:val="F1A4B7E2"/>
    <w:lvl w:ilvl="0" w:tplc="434C224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324A0BCE"/>
    <w:multiLevelType w:val="hybridMultilevel"/>
    <w:tmpl w:val="163C4CAA"/>
    <w:lvl w:ilvl="0" w:tplc="A0DE0944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5140729"/>
    <w:multiLevelType w:val="hybridMultilevel"/>
    <w:tmpl w:val="A2308800"/>
    <w:lvl w:ilvl="0" w:tplc="9294A3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51116"/>
    <w:multiLevelType w:val="hybridMultilevel"/>
    <w:tmpl w:val="4ECC5FFA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D92157"/>
    <w:multiLevelType w:val="hybridMultilevel"/>
    <w:tmpl w:val="DACECEB0"/>
    <w:lvl w:ilvl="0" w:tplc="584E0ED2">
      <w:start w:val="7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E37178A"/>
    <w:multiLevelType w:val="hybridMultilevel"/>
    <w:tmpl w:val="8A066EBA"/>
    <w:lvl w:ilvl="0" w:tplc="DD0A7A2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458E1205"/>
    <w:multiLevelType w:val="hybridMultilevel"/>
    <w:tmpl w:val="F46092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BF78F5"/>
    <w:multiLevelType w:val="hybridMultilevel"/>
    <w:tmpl w:val="658E86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2E0F62"/>
    <w:multiLevelType w:val="hybridMultilevel"/>
    <w:tmpl w:val="4B460E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E263CF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1B7AE7"/>
    <w:multiLevelType w:val="hybridMultilevel"/>
    <w:tmpl w:val="3D962DD6"/>
    <w:lvl w:ilvl="0" w:tplc="B5FE5C1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935931"/>
    <w:multiLevelType w:val="hybridMultilevel"/>
    <w:tmpl w:val="FF0034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C05765"/>
    <w:multiLevelType w:val="hybridMultilevel"/>
    <w:tmpl w:val="0A2C8F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6A6C54"/>
    <w:multiLevelType w:val="hybridMultilevel"/>
    <w:tmpl w:val="AC9AFE2C"/>
    <w:lvl w:ilvl="0" w:tplc="744E328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B65427"/>
    <w:multiLevelType w:val="hybridMultilevel"/>
    <w:tmpl w:val="BB2E7E78"/>
    <w:lvl w:ilvl="0" w:tplc="636C8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3B12F5"/>
    <w:multiLevelType w:val="hybridMultilevel"/>
    <w:tmpl w:val="C49AD3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99289D"/>
    <w:multiLevelType w:val="hybridMultilevel"/>
    <w:tmpl w:val="6FAE0578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54AE6229"/>
    <w:multiLevelType w:val="hybridMultilevel"/>
    <w:tmpl w:val="212283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9E630C"/>
    <w:multiLevelType w:val="hybridMultilevel"/>
    <w:tmpl w:val="49BC07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65D0640"/>
    <w:multiLevelType w:val="hybridMultilevel"/>
    <w:tmpl w:val="E21A87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1A71BE"/>
    <w:multiLevelType w:val="hybridMultilevel"/>
    <w:tmpl w:val="89D06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C04BA2"/>
    <w:multiLevelType w:val="hybridMultilevel"/>
    <w:tmpl w:val="645230E8"/>
    <w:lvl w:ilvl="0" w:tplc="454851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5B9D7256"/>
    <w:multiLevelType w:val="hybridMultilevel"/>
    <w:tmpl w:val="6908BC54"/>
    <w:lvl w:ilvl="0" w:tplc="9BC8EF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BD37C8A"/>
    <w:multiLevelType w:val="hybridMultilevel"/>
    <w:tmpl w:val="2BD4C980"/>
    <w:lvl w:ilvl="0" w:tplc="04150013">
      <w:start w:val="1"/>
      <w:numFmt w:val="upperRoman"/>
      <w:lvlText w:val="%1."/>
      <w:lvlJc w:val="righ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5D403BBA"/>
    <w:multiLevelType w:val="hybridMultilevel"/>
    <w:tmpl w:val="96EC41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734A38"/>
    <w:multiLevelType w:val="hybridMultilevel"/>
    <w:tmpl w:val="FA6C8C8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0CF3AB2"/>
    <w:multiLevelType w:val="hybridMultilevel"/>
    <w:tmpl w:val="5DC854D0"/>
    <w:lvl w:ilvl="0" w:tplc="D81C66F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62FB14C0"/>
    <w:multiLevelType w:val="hybridMultilevel"/>
    <w:tmpl w:val="9742416E"/>
    <w:lvl w:ilvl="0" w:tplc="88827C8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1D13C8"/>
    <w:multiLevelType w:val="hybridMultilevel"/>
    <w:tmpl w:val="45B45B6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481715D"/>
    <w:multiLevelType w:val="hybridMultilevel"/>
    <w:tmpl w:val="BB06549C"/>
    <w:lvl w:ilvl="0" w:tplc="3470F6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CB1F7E"/>
    <w:multiLevelType w:val="hybridMultilevel"/>
    <w:tmpl w:val="E75E80EC"/>
    <w:lvl w:ilvl="0" w:tplc="B0A2A92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E947E44"/>
    <w:multiLevelType w:val="hybridMultilevel"/>
    <w:tmpl w:val="36FE13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FF61030"/>
    <w:multiLevelType w:val="hybridMultilevel"/>
    <w:tmpl w:val="3DE84692"/>
    <w:lvl w:ilvl="0" w:tplc="A6FC97A0">
      <w:start w:val="1"/>
      <w:numFmt w:val="decimal"/>
      <w:lvlText w:val="%1."/>
      <w:lvlJc w:val="left"/>
      <w:pPr>
        <w:ind w:left="12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96" w:hanging="360"/>
      </w:pPr>
    </w:lvl>
    <w:lvl w:ilvl="2" w:tplc="0415001B" w:tentative="1">
      <w:start w:val="1"/>
      <w:numFmt w:val="lowerRoman"/>
      <w:lvlText w:val="%3."/>
      <w:lvlJc w:val="right"/>
      <w:pPr>
        <w:ind w:left="2716" w:hanging="180"/>
      </w:pPr>
    </w:lvl>
    <w:lvl w:ilvl="3" w:tplc="0415000F" w:tentative="1">
      <w:start w:val="1"/>
      <w:numFmt w:val="decimal"/>
      <w:lvlText w:val="%4."/>
      <w:lvlJc w:val="left"/>
      <w:pPr>
        <w:ind w:left="3436" w:hanging="360"/>
      </w:pPr>
    </w:lvl>
    <w:lvl w:ilvl="4" w:tplc="04150019" w:tentative="1">
      <w:start w:val="1"/>
      <w:numFmt w:val="lowerLetter"/>
      <w:lvlText w:val="%5."/>
      <w:lvlJc w:val="left"/>
      <w:pPr>
        <w:ind w:left="4156" w:hanging="360"/>
      </w:pPr>
    </w:lvl>
    <w:lvl w:ilvl="5" w:tplc="0415001B" w:tentative="1">
      <w:start w:val="1"/>
      <w:numFmt w:val="lowerRoman"/>
      <w:lvlText w:val="%6."/>
      <w:lvlJc w:val="right"/>
      <w:pPr>
        <w:ind w:left="4876" w:hanging="180"/>
      </w:pPr>
    </w:lvl>
    <w:lvl w:ilvl="6" w:tplc="0415000F" w:tentative="1">
      <w:start w:val="1"/>
      <w:numFmt w:val="decimal"/>
      <w:lvlText w:val="%7."/>
      <w:lvlJc w:val="left"/>
      <w:pPr>
        <w:ind w:left="5596" w:hanging="360"/>
      </w:pPr>
    </w:lvl>
    <w:lvl w:ilvl="7" w:tplc="04150019" w:tentative="1">
      <w:start w:val="1"/>
      <w:numFmt w:val="lowerLetter"/>
      <w:lvlText w:val="%8."/>
      <w:lvlJc w:val="left"/>
      <w:pPr>
        <w:ind w:left="6316" w:hanging="360"/>
      </w:pPr>
    </w:lvl>
    <w:lvl w:ilvl="8" w:tplc="0415001B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56" w15:restartNumberingAfterBreak="0">
    <w:nsid w:val="75F03C4B"/>
    <w:multiLevelType w:val="hybridMultilevel"/>
    <w:tmpl w:val="034CCB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45368B"/>
    <w:multiLevelType w:val="hybridMultilevel"/>
    <w:tmpl w:val="3EF6D2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95207BB"/>
    <w:multiLevelType w:val="hybridMultilevel"/>
    <w:tmpl w:val="6FCEBB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A1F494B"/>
    <w:multiLevelType w:val="hybridMultilevel"/>
    <w:tmpl w:val="C6F4F5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9"/>
  </w:num>
  <w:num w:numId="3">
    <w:abstractNumId w:val="54"/>
  </w:num>
  <w:num w:numId="4">
    <w:abstractNumId w:val="32"/>
  </w:num>
  <w:num w:numId="5">
    <w:abstractNumId w:val="8"/>
  </w:num>
  <w:num w:numId="6">
    <w:abstractNumId w:val="13"/>
  </w:num>
  <w:num w:numId="7">
    <w:abstractNumId w:val="17"/>
  </w:num>
  <w:num w:numId="8">
    <w:abstractNumId w:val="53"/>
  </w:num>
  <w:num w:numId="9">
    <w:abstractNumId w:val="45"/>
  </w:num>
  <w:num w:numId="10">
    <w:abstractNumId w:val="34"/>
  </w:num>
  <w:num w:numId="11">
    <w:abstractNumId w:val="5"/>
  </w:num>
  <w:num w:numId="12">
    <w:abstractNumId w:val="20"/>
  </w:num>
  <w:num w:numId="13">
    <w:abstractNumId w:val="38"/>
  </w:num>
  <w:num w:numId="14">
    <w:abstractNumId w:val="49"/>
  </w:num>
  <w:num w:numId="15">
    <w:abstractNumId w:val="21"/>
  </w:num>
  <w:num w:numId="16">
    <w:abstractNumId w:val="44"/>
  </w:num>
  <w:num w:numId="17">
    <w:abstractNumId w:val="52"/>
  </w:num>
  <w:num w:numId="18">
    <w:abstractNumId w:val="43"/>
  </w:num>
  <w:num w:numId="19">
    <w:abstractNumId w:val="56"/>
  </w:num>
  <w:num w:numId="20">
    <w:abstractNumId w:val="40"/>
  </w:num>
  <w:num w:numId="21">
    <w:abstractNumId w:val="12"/>
  </w:num>
  <w:num w:numId="22">
    <w:abstractNumId w:val="58"/>
  </w:num>
  <w:num w:numId="23">
    <w:abstractNumId w:val="37"/>
  </w:num>
  <w:num w:numId="24">
    <w:abstractNumId w:val="18"/>
  </w:num>
  <w:num w:numId="25">
    <w:abstractNumId w:val="55"/>
  </w:num>
  <w:num w:numId="26">
    <w:abstractNumId w:val="42"/>
  </w:num>
  <w:num w:numId="27">
    <w:abstractNumId w:val="35"/>
  </w:num>
  <w:num w:numId="28">
    <w:abstractNumId w:val="50"/>
  </w:num>
  <w:num w:numId="29">
    <w:abstractNumId w:val="29"/>
  </w:num>
  <w:num w:numId="30">
    <w:abstractNumId w:val="14"/>
  </w:num>
  <w:num w:numId="31">
    <w:abstractNumId w:val="47"/>
  </w:num>
  <w:num w:numId="32">
    <w:abstractNumId w:val="25"/>
  </w:num>
  <w:num w:numId="33">
    <w:abstractNumId w:val="46"/>
  </w:num>
  <w:num w:numId="34">
    <w:abstractNumId w:val="30"/>
  </w:num>
  <w:num w:numId="35">
    <w:abstractNumId w:val="10"/>
  </w:num>
  <w:num w:numId="36">
    <w:abstractNumId w:val="24"/>
  </w:num>
  <w:num w:numId="37">
    <w:abstractNumId w:val="23"/>
  </w:num>
  <w:num w:numId="38">
    <w:abstractNumId w:val="3"/>
  </w:num>
  <w:num w:numId="39">
    <w:abstractNumId w:val="57"/>
  </w:num>
  <w:num w:numId="40">
    <w:abstractNumId w:val="16"/>
  </w:num>
  <w:num w:numId="41">
    <w:abstractNumId w:val="27"/>
  </w:num>
  <w:num w:numId="42">
    <w:abstractNumId w:val="26"/>
  </w:num>
  <w:num w:numId="43">
    <w:abstractNumId w:val="4"/>
  </w:num>
  <w:num w:numId="44">
    <w:abstractNumId w:val="33"/>
  </w:num>
  <w:num w:numId="45">
    <w:abstractNumId w:val="41"/>
  </w:num>
  <w:num w:numId="46">
    <w:abstractNumId w:val="48"/>
  </w:num>
  <w:num w:numId="47">
    <w:abstractNumId w:val="22"/>
  </w:num>
  <w:num w:numId="48">
    <w:abstractNumId w:val="11"/>
  </w:num>
  <w:num w:numId="49">
    <w:abstractNumId w:val="36"/>
  </w:num>
  <w:num w:numId="50">
    <w:abstractNumId w:val="1"/>
  </w:num>
  <w:num w:numId="51">
    <w:abstractNumId w:val="28"/>
  </w:num>
  <w:num w:numId="52">
    <w:abstractNumId w:val="51"/>
  </w:num>
  <w:num w:numId="53">
    <w:abstractNumId w:val="6"/>
  </w:num>
  <w:num w:numId="54">
    <w:abstractNumId w:val="0"/>
  </w:num>
  <w:num w:numId="55">
    <w:abstractNumId w:val="7"/>
  </w:num>
  <w:num w:numId="56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7">
    <w:abstractNumId w:val="2"/>
  </w:num>
  <w:num w:numId="58">
    <w:abstractNumId w:val="15"/>
  </w:num>
  <w:num w:numId="59">
    <w:abstractNumId w:val="19"/>
  </w:num>
  <w:num w:numId="60">
    <w:abstractNumId w:val="39"/>
  </w:num>
  <w:num w:numId="61">
    <w:abstractNumId w:val="9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DAyNjQ1NTY0NLZU0lEKTi0uzszPAykwqwUAFw+TVywAAAA="/>
  </w:docVars>
  <w:rsids>
    <w:rsidRoot w:val="00AC4187"/>
    <w:rsid w:val="000016DB"/>
    <w:rsid w:val="000029EC"/>
    <w:rsid w:val="000048F1"/>
    <w:rsid w:val="000139E7"/>
    <w:rsid w:val="00021BC9"/>
    <w:rsid w:val="00027C7D"/>
    <w:rsid w:val="00031127"/>
    <w:rsid w:val="00032E87"/>
    <w:rsid w:val="000361B0"/>
    <w:rsid w:val="00037EF4"/>
    <w:rsid w:val="00043F9D"/>
    <w:rsid w:val="0005086E"/>
    <w:rsid w:val="00051757"/>
    <w:rsid w:val="00056DBB"/>
    <w:rsid w:val="00070F0F"/>
    <w:rsid w:val="000765A3"/>
    <w:rsid w:val="00082279"/>
    <w:rsid w:val="00084E3F"/>
    <w:rsid w:val="000952C3"/>
    <w:rsid w:val="000969FC"/>
    <w:rsid w:val="000970D8"/>
    <w:rsid w:val="000A3431"/>
    <w:rsid w:val="000A613F"/>
    <w:rsid w:val="000B3F3D"/>
    <w:rsid w:val="000B561D"/>
    <w:rsid w:val="000B7348"/>
    <w:rsid w:val="000C428F"/>
    <w:rsid w:val="000D6F85"/>
    <w:rsid w:val="000E603C"/>
    <w:rsid w:val="000F6803"/>
    <w:rsid w:val="000F7A38"/>
    <w:rsid w:val="00101D55"/>
    <w:rsid w:val="001024D0"/>
    <w:rsid w:val="00102C2E"/>
    <w:rsid w:val="001030D1"/>
    <w:rsid w:val="00104AC7"/>
    <w:rsid w:val="001123BC"/>
    <w:rsid w:val="00113AE4"/>
    <w:rsid w:val="001176C0"/>
    <w:rsid w:val="00125598"/>
    <w:rsid w:val="0014293D"/>
    <w:rsid w:val="0014523F"/>
    <w:rsid w:val="00147D33"/>
    <w:rsid w:val="001567A6"/>
    <w:rsid w:val="0016515B"/>
    <w:rsid w:val="0016642E"/>
    <w:rsid w:val="0017268B"/>
    <w:rsid w:val="00173AE3"/>
    <w:rsid w:val="00174EEC"/>
    <w:rsid w:val="00196B07"/>
    <w:rsid w:val="0019737E"/>
    <w:rsid w:val="00197A01"/>
    <w:rsid w:val="001A18C2"/>
    <w:rsid w:val="001B22BF"/>
    <w:rsid w:val="001B68A6"/>
    <w:rsid w:val="001B7FAB"/>
    <w:rsid w:val="001C3FF4"/>
    <w:rsid w:val="001C4076"/>
    <w:rsid w:val="001C72CE"/>
    <w:rsid w:val="001D201A"/>
    <w:rsid w:val="001D53D9"/>
    <w:rsid w:val="001F6739"/>
    <w:rsid w:val="0020231B"/>
    <w:rsid w:val="00202BBA"/>
    <w:rsid w:val="00202C92"/>
    <w:rsid w:val="00206563"/>
    <w:rsid w:val="00206D28"/>
    <w:rsid w:val="0022366F"/>
    <w:rsid w:val="00235B4F"/>
    <w:rsid w:val="0024081D"/>
    <w:rsid w:val="002466CC"/>
    <w:rsid w:val="00253367"/>
    <w:rsid w:val="00255063"/>
    <w:rsid w:val="002572C7"/>
    <w:rsid w:val="00290320"/>
    <w:rsid w:val="0029202A"/>
    <w:rsid w:val="002932DD"/>
    <w:rsid w:val="002B19D5"/>
    <w:rsid w:val="002B28AA"/>
    <w:rsid w:val="002C2986"/>
    <w:rsid w:val="002D123F"/>
    <w:rsid w:val="002D6520"/>
    <w:rsid w:val="002E1103"/>
    <w:rsid w:val="002E3772"/>
    <w:rsid w:val="002E5A0A"/>
    <w:rsid w:val="002E7DA5"/>
    <w:rsid w:val="00302647"/>
    <w:rsid w:val="00304A13"/>
    <w:rsid w:val="00304F2C"/>
    <w:rsid w:val="00310127"/>
    <w:rsid w:val="003109D6"/>
    <w:rsid w:val="00311CBE"/>
    <w:rsid w:val="003141C3"/>
    <w:rsid w:val="003157F5"/>
    <w:rsid w:val="00323967"/>
    <w:rsid w:val="003309E4"/>
    <w:rsid w:val="00330ED3"/>
    <w:rsid w:val="00344825"/>
    <w:rsid w:val="00352917"/>
    <w:rsid w:val="00363CE3"/>
    <w:rsid w:val="00363DC6"/>
    <w:rsid w:val="0037620E"/>
    <w:rsid w:val="003840D8"/>
    <w:rsid w:val="003848EC"/>
    <w:rsid w:val="003918B7"/>
    <w:rsid w:val="003935C9"/>
    <w:rsid w:val="003943D2"/>
    <w:rsid w:val="00396BAE"/>
    <w:rsid w:val="003A21A3"/>
    <w:rsid w:val="003A7A58"/>
    <w:rsid w:val="003B4BDE"/>
    <w:rsid w:val="003B509B"/>
    <w:rsid w:val="003B6617"/>
    <w:rsid w:val="003C7DA2"/>
    <w:rsid w:val="003D7762"/>
    <w:rsid w:val="003E32B7"/>
    <w:rsid w:val="003E3E34"/>
    <w:rsid w:val="003E4ED3"/>
    <w:rsid w:val="003F08D1"/>
    <w:rsid w:val="004003D2"/>
    <w:rsid w:val="00400DC9"/>
    <w:rsid w:val="00403D6F"/>
    <w:rsid w:val="004138AA"/>
    <w:rsid w:val="00415E25"/>
    <w:rsid w:val="00416AEE"/>
    <w:rsid w:val="00422E09"/>
    <w:rsid w:val="00424C1B"/>
    <w:rsid w:val="004356CB"/>
    <w:rsid w:val="004375B7"/>
    <w:rsid w:val="004433B8"/>
    <w:rsid w:val="00446A0D"/>
    <w:rsid w:val="00457C98"/>
    <w:rsid w:val="0046071F"/>
    <w:rsid w:val="004610FC"/>
    <w:rsid w:val="00466420"/>
    <w:rsid w:val="00467F94"/>
    <w:rsid w:val="00471105"/>
    <w:rsid w:val="0047558D"/>
    <w:rsid w:val="00477A1B"/>
    <w:rsid w:val="004833FD"/>
    <w:rsid w:val="00487203"/>
    <w:rsid w:val="00493018"/>
    <w:rsid w:val="004A277D"/>
    <w:rsid w:val="004A2D9B"/>
    <w:rsid w:val="004A575B"/>
    <w:rsid w:val="004B043C"/>
    <w:rsid w:val="004B2539"/>
    <w:rsid w:val="004B4143"/>
    <w:rsid w:val="004C02B7"/>
    <w:rsid w:val="004C2863"/>
    <w:rsid w:val="004C58E7"/>
    <w:rsid w:val="004D277A"/>
    <w:rsid w:val="004D4EBA"/>
    <w:rsid w:val="004D5D86"/>
    <w:rsid w:val="004D68E0"/>
    <w:rsid w:val="004D6C04"/>
    <w:rsid w:val="004E12B4"/>
    <w:rsid w:val="004E1926"/>
    <w:rsid w:val="004E7CBB"/>
    <w:rsid w:val="004F37BD"/>
    <w:rsid w:val="004F55D6"/>
    <w:rsid w:val="005073F6"/>
    <w:rsid w:val="005117B6"/>
    <w:rsid w:val="005169C7"/>
    <w:rsid w:val="00521F22"/>
    <w:rsid w:val="00521FA0"/>
    <w:rsid w:val="00523A6D"/>
    <w:rsid w:val="00527788"/>
    <w:rsid w:val="00530E88"/>
    <w:rsid w:val="00574740"/>
    <w:rsid w:val="005860B9"/>
    <w:rsid w:val="005878A3"/>
    <w:rsid w:val="005A3D93"/>
    <w:rsid w:val="005B275D"/>
    <w:rsid w:val="005B3449"/>
    <w:rsid w:val="005C12C2"/>
    <w:rsid w:val="005C2C37"/>
    <w:rsid w:val="005D0BA9"/>
    <w:rsid w:val="005D2C16"/>
    <w:rsid w:val="005D7861"/>
    <w:rsid w:val="005F210C"/>
    <w:rsid w:val="00612D2E"/>
    <w:rsid w:val="00613D10"/>
    <w:rsid w:val="00613F76"/>
    <w:rsid w:val="00615A8B"/>
    <w:rsid w:val="006239B7"/>
    <w:rsid w:val="006354CC"/>
    <w:rsid w:val="006426F9"/>
    <w:rsid w:val="006446C0"/>
    <w:rsid w:val="00647C80"/>
    <w:rsid w:val="00651A64"/>
    <w:rsid w:val="006523DB"/>
    <w:rsid w:val="0065602C"/>
    <w:rsid w:val="006628A1"/>
    <w:rsid w:val="00673986"/>
    <w:rsid w:val="00685F69"/>
    <w:rsid w:val="00692115"/>
    <w:rsid w:val="00693C61"/>
    <w:rsid w:val="00697969"/>
    <w:rsid w:val="006A1398"/>
    <w:rsid w:val="006B35AF"/>
    <w:rsid w:val="006B7512"/>
    <w:rsid w:val="006B7FAF"/>
    <w:rsid w:val="006C21C9"/>
    <w:rsid w:val="006C277B"/>
    <w:rsid w:val="006C4A01"/>
    <w:rsid w:val="006D5D8C"/>
    <w:rsid w:val="006E53E2"/>
    <w:rsid w:val="006E5966"/>
    <w:rsid w:val="00706E0A"/>
    <w:rsid w:val="0071349E"/>
    <w:rsid w:val="00716077"/>
    <w:rsid w:val="00722700"/>
    <w:rsid w:val="00723A58"/>
    <w:rsid w:val="007241ED"/>
    <w:rsid w:val="00726FE3"/>
    <w:rsid w:val="00735196"/>
    <w:rsid w:val="00755356"/>
    <w:rsid w:val="007762C4"/>
    <w:rsid w:val="007779D5"/>
    <w:rsid w:val="007810FC"/>
    <w:rsid w:val="00783D99"/>
    <w:rsid w:val="007857A8"/>
    <w:rsid w:val="00791D9F"/>
    <w:rsid w:val="00792337"/>
    <w:rsid w:val="00795D8A"/>
    <w:rsid w:val="007A6651"/>
    <w:rsid w:val="007B2CBB"/>
    <w:rsid w:val="007B5FFB"/>
    <w:rsid w:val="007C0710"/>
    <w:rsid w:val="007C46F7"/>
    <w:rsid w:val="007E3B8E"/>
    <w:rsid w:val="007E5964"/>
    <w:rsid w:val="007E6FC0"/>
    <w:rsid w:val="007F2E95"/>
    <w:rsid w:val="007F7CA7"/>
    <w:rsid w:val="008068D0"/>
    <w:rsid w:val="00814B4E"/>
    <w:rsid w:val="0082748C"/>
    <w:rsid w:val="00830DAF"/>
    <w:rsid w:val="00837A83"/>
    <w:rsid w:val="0084003F"/>
    <w:rsid w:val="00842457"/>
    <w:rsid w:val="0084254A"/>
    <w:rsid w:val="0084542D"/>
    <w:rsid w:val="00847307"/>
    <w:rsid w:val="00850D5C"/>
    <w:rsid w:val="00855760"/>
    <w:rsid w:val="008679E2"/>
    <w:rsid w:val="00873CAA"/>
    <w:rsid w:val="00874076"/>
    <w:rsid w:val="008876DD"/>
    <w:rsid w:val="00896DF3"/>
    <w:rsid w:val="008B3B54"/>
    <w:rsid w:val="008B6D4E"/>
    <w:rsid w:val="008B70CB"/>
    <w:rsid w:val="008C6834"/>
    <w:rsid w:val="008D1E5F"/>
    <w:rsid w:val="008D3DF8"/>
    <w:rsid w:val="008D5744"/>
    <w:rsid w:val="008D6C22"/>
    <w:rsid w:val="008D7AD5"/>
    <w:rsid w:val="008D7EA5"/>
    <w:rsid w:val="008E25F6"/>
    <w:rsid w:val="008E33BF"/>
    <w:rsid w:val="008E455F"/>
    <w:rsid w:val="008E57C6"/>
    <w:rsid w:val="008E7A22"/>
    <w:rsid w:val="008F47B6"/>
    <w:rsid w:val="00904C7F"/>
    <w:rsid w:val="00911B75"/>
    <w:rsid w:val="009150B9"/>
    <w:rsid w:val="009213F2"/>
    <w:rsid w:val="00923335"/>
    <w:rsid w:val="00923FC0"/>
    <w:rsid w:val="00932BE4"/>
    <w:rsid w:val="00933260"/>
    <w:rsid w:val="00936238"/>
    <w:rsid w:val="00944C65"/>
    <w:rsid w:val="00944FAD"/>
    <w:rsid w:val="00954384"/>
    <w:rsid w:val="00957DE8"/>
    <w:rsid w:val="00963CFC"/>
    <w:rsid w:val="00967367"/>
    <w:rsid w:val="009867C2"/>
    <w:rsid w:val="00992E36"/>
    <w:rsid w:val="00994FCA"/>
    <w:rsid w:val="00996EC5"/>
    <w:rsid w:val="009B5A3A"/>
    <w:rsid w:val="009C31A9"/>
    <w:rsid w:val="009D4994"/>
    <w:rsid w:val="009E0348"/>
    <w:rsid w:val="009E0B75"/>
    <w:rsid w:val="009E1931"/>
    <w:rsid w:val="009E3F66"/>
    <w:rsid w:val="009E58FB"/>
    <w:rsid w:val="009E76A9"/>
    <w:rsid w:val="009E7D4A"/>
    <w:rsid w:val="009E7FCC"/>
    <w:rsid w:val="00A205E3"/>
    <w:rsid w:val="00A2389E"/>
    <w:rsid w:val="00A24B5E"/>
    <w:rsid w:val="00A30A86"/>
    <w:rsid w:val="00A316CF"/>
    <w:rsid w:val="00A446CA"/>
    <w:rsid w:val="00A46B5C"/>
    <w:rsid w:val="00A56160"/>
    <w:rsid w:val="00A60581"/>
    <w:rsid w:val="00A64A8B"/>
    <w:rsid w:val="00A72AAA"/>
    <w:rsid w:val="00A76F1E"/>
    <w:rsid w:val="00A81BFC"/>
    <w:rsid w:val="00A8234F"/>
    <w:rsid w:val="00AA20A5"/>
    <w:rsid w:val="00AB701F"/>
    <w:rsid w:val="00AB72ED"/>
    <w:rsid w:val="00AC0C8C"/>
    <w:rsid w:val="00AC275D"/>
    <w:rsid w:val="00AC31C0"/>
    <w:rsid w:val="00AC4187"/>
    <w:rsid w:val="00AC5D92"/>
    <w:rsid w:val="00AD4E01"/>
    <w:rsid w:val="00AD7F75"/>
    <w:rsid w:val="00AF23F2"/>
    <w:rsid w:val="00AF580F"/>
    <w:rsid w:val="00AF7DD3"/>
    <w:rsid w:val="00B008E3"/>
    <w:rsid w:val="00B0398A"/>
    <w:rsid w:val="00B13D04"/>
    <w:rsid w:val="00B3248D"/>
    <w:rsid w:val="00B344C2"/>
    <w:rsid w:val="00B510B1"/>
    <w:rsid w:val="00B510B4"/>
    <w:rsid w:val="00B54549"/>
    <w:rsid w:val="00B6634F"/>
    <w:rsid w:val="00B834FC"/>
    <w:rsid w:val="00B83F33"/>
    <w:rsid w:val="00B9114E"/>
    <w:rsid w:val="00B97C56"/>
    <w:rsid w:val="00B97D98"/>
    <w:rsid w:val="00BA3071"/>
    <w:rsid w:val="00BA64B4"/>
    <w:rsid w:val="00BA653C"/>
    <w:rsid w:val="00BB05F3"/>
    <w:rsid w:val="00BB0C92"/>
    <w:rsid w:val="00BB15FE"/>
    <w:rsid w:val="00BC2B19"/>
    <w:rsid w:val="00BD07F3"/>
    <w:rsid w:val="00BD337A"/>
    <w:rsid w:val="00BD4304"/>
    <w:rsid w:val="00BE07AE"/>
    <w:rsid w:val="00BE37DA"/>
    <w:rsid w:val="00BE407D"/>
    <w:rsid w:val="00BE57D4"/>
    <w:rsid w:val="00BF3190"/>
    <w:rsid w:val="00C13A32"/>
    <w:rsid w:val="00C167EC"/>
    <w:rsid w:val="00C22721"/>
    <w:rsid w:val="00C26969"/>
    <w:rsid w:val="00C26DFA"/>
    <w:rsid w:val="00C27F10"/>
    <w:rsid w:val="00C31969"/>
    <w:rsid w:val="00C34469"/>
    <w:rsid w:val="00C35EC6"/>
    <w:rsid w:val="00C4161C"/>
    <w:rsid w:val="00C4438C"/>
    <w:rsid w:val="00C73916"/>
    <w:rsid w:val="00C8144B"/>
    <w:rsid w:val="00C83F8A"/>
    <w:rsid w:val="00C91FD3"/>
    <w:rsid w:val="00CA212B"/>
    <w:rsid w:val="00CA28C7"/>
    <w:rsid w:val="00CA501D"/>
    <w:rsid w:val="00CB24A1"/>
    <w:rsid w:val="00CB3117"/>
    <w:rsid w:val="00CB483B"/>
    <w:rsid w:val="00CC6288"/>
    <w:rsid w:val="00CD27EF"/>
    <w:rsid w:val="00CE0BEF"/>
    <w:rsid w:val="00CE375B"/>
    <w:rsid w:val="00CE5D48"/>
    <w:rsid w:val="00CE7125"/>
    <w:rsid w:val="00CF160E"/>
    <w:rsid w:val="00CF5261"/>
    <w:rsid w:val="00CF67EE"/>
    <w:rsid w:val="00D002D4"/>
    <w:rsid w:val="00D15035"/>
    <w:rsid w:val="00D169BB"/>
    <w:rsid w:val="00D24208"/>
    <w:rsid w:val="00D250FB"/>
    <w:rsid w:val="00D26994"/>
    <w:rsid w:val="00D31CB4"/>
    <w:rsid w:val="00D43C30"/>
    <w:rsid w:val="00D446F5"/>
    <w:rsid w:val="00D4478B"/>
    <w:rsid w:val="00D468FF"/>
    <w:rsid w:val="00D5176D"/>
    <w:rsid w:val="00D60229"/>
    <w:rsid w:val="00D60E2C"/>
    <w:rsid w:val="00D64198"/>
    <w:rsid w:val="00D67615"/>
    <w:rsid w:val="00D707EE"/>
    <w:rsid w:val="00D819E0"/>
    <w:rsid w:val="00D901FA"/>
    <w:rsid w:val="00D94EC3"/>
    <w:rsid w:val="00D97B56"/>
    <w:rsid w:val="00DA166E"/>
    <w:rsid w:val="00DA59B3"/>
    <w:rsid w:val="00DC05A8"/>
    <w:rsid w:val="00DC29E8"/>
    <w:rsid w:val="00DC39BC"/>
    <w:rsid w:val="00DC4452"/>
    <w:rsid w:val="00DC5C22"/>
    <w:rsid w:val="00DC6247"/>
    <w:rsid w:val="00DC79F5"/>
    <w:rsid w:val="00DD1216"/>
    <w:rsid w:val="00DF6D0B"/>
    <w:rsid w:val="00DF79A2"/>
    <w:rsid w:val="00E0225E"/>
    <w:rsid w:val="00E025D8"/>
    <w:rsid w:val="00E162C4"/>
    <w:rsid w:val="00E22530"/>
    <w:rsid w:val="00E22B36"/>
    <w:rsid w:val="00E7449D"/>
    <w:rsid w:val="00E91B1D"/>
    <w:rsid w:val="00EA0FF5"/>
    <w:rsid w:val="00EB76BD"/>
    <w:rsid w:val="00EC1595"/>
    <w:rsid w:val="00EC3A8C"/>
    <w:rsid w:val="00EC6D36"/>
    <w:rsid w:val="00ED16C1"/>
    <w:rsid w:val="00EF064A"/>
    <w:rsid w:val="00EF5075"/>
    <w:rsid w:val="00EF5E1A"/>
    <w:rsid w:val="00EF6EAD"/>
    <w:rsid w:val="00F02E01"/>
    <w:rsid w:val="00F03572"/>
    <w:rsid w:val="00F1278A"/>
    <w:rsid w:val="00F12A67"/>
    <w:rsid w:val="00F2375D"/>
    <w:rsid w:val="00F259FA"/>
    <w:rsid w:val="00F35ECD"/>
    <w:rsid w:val="00F372A4"/>
    <w:rsid w:val="00F515AA"/>
    <w:rsid w:val="00F51D5C"/>
    <w:rsid w:val="00F51EE4"/>
    <w:rsid w:val="00F55648"/>
    <w:rsid w:val="00F70D39"/>
    <w:rsid w:val="00F74A01"/>
    <w:rsid w:val="00F74DB1"/>
    <w:rsid w:val="00F800BF"/>
    <w:rsid w:val="00F85A08"/>
    <w:rsid w:val="00F86A3C"/>
    <w:rsid w:val="00FA2F9B"/>
    <w:rsid w:val="00FA3C0C"/>
    <w:rsid w:val="00FB2269"/>
    <w:rsid w:val="00FB47AB"/>
    <w:rsid w:val="00FB5E91"/>
    <w:rsid w:val="00FC03C9"/>
    <w:rsid w:val="00FC4F07"/>
    <w:rsid w:val="00FD219C"/>
    <w:rsid w:val="00FD3AAB"/>
    <w:rsid w:val="00FE4F7B"/>
    <w:rsid w:val="00FF20D0"/>
    <w:rsid w:val="00FF3384"/>
    <w:rsid w:val="00FF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6D42C2"/>
  <w15:docId w15:val="{5A641023-95B8-4FB9-8C8A-74003CE02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833F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C4187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418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8F47B6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82279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082279"/>
  </w:style>
  <w:style w:type="paragraph" w:styleId="Stopka">
    <w:name w:val="footer"/>
    <w:basedOn w:val="Normalny"/>
    <w:link w:val="StopkaZnak"/>
    <w:uiPriority w:val="99"/>
    <w:unhideWhenUsed/>
    <w:rsid w:val="0008227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082279"/>
  </w:style>
  <w:style w:type="character" w:styleId="Hipercze">
    <w:name w:val="Hyperlink"/>
    <w:basedOn w:val="Domylnaczcionkaakapitu"/>
    <w:uiPriority w:val="99"/>
    <w:unhideWhenUsed/>
    <w:rsid w:val="00847307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478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4478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4478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478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478B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F55D6"/>
    <w:pPr>
      <w:spacing w:after="0"/>
    </w:pPr>
  </w:style>
  <w:style w:type="character" w:styleId="UyteHipercze">
    <w:name w:val="FollowedHyperlink"/>
    <w:basedOn w:val="Domylnaczcionkaakapitu"/>
    <w:uiPriority w:val="99"/>
    <w:semiHidden/>
    <w:unhideWhenUsed/>
    <w:rsid w:val="00A56160"/>
    <w:rPr>
      <w:color w:val="800080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5B3449"/>
    <w:pPr>
      <w:spacing w:after="120" w:line="285" w:lineRule="atLeast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hiddenspellerror">
    <w:name w:val="hiddenspellerror"/>
    <w:basedOn w:val="Domylnaczcionkaakapitu"/>
    <w:rsid w:val="005B3449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7620E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7620E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7620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5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7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5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1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97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50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825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389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0589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745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77651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045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38109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3389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087036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2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5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1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3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84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22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37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3878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457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6568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912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2507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122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9193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7611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5016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ze@space.biz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pace.biz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biuro@space.biz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aze@space.biz.pl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jp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321EC-3F3D-41EF-BF4B-D26D5778C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RP S.A.</Company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Krukiel Paulina</cp:lastModifiedBy>
  <cp:revision>3</cp:revision>
  <cp:lastPrinted>2021-03-11T14:21:00Z</cp:lastPrinted>
  <dcterms:created xsi:type="dcterms:W3CDTF">2023-03-01T14:04:00Z</dcterms:created>
  <dcterms:modified xsi:type="dcterms:W3CDTF">2023-03-01T14:04:00Z</dcterms:modified>
</cp:coreProperties>
</file>